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8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Preliminari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Course Introduc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Reproducible Data Analys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File Management &amp; Version Contro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A Field Guide to 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Structural Data Manipul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lyr; srv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Data Visualization 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Data Visualization I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23T03:06:00Z</dcterms:created>
  <dcterms:modified xsi:type="dcterms:W3CDTF">2025-09-23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